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0367</w:t>
      </w:r>
    </w:p>
    <w:p>
      <w:pPr>
        <w:pStyle w:val="Date"/>
      </w:pPr>
      <w:r>
        <w:t xml:space="preserve">วันจันทร์ที่</w:t>
      </w:r>
      <w:r>
        <w:t xml:space="preserve"> </w:t>
      </w:r>
      <w:r>
        <w:t xml:space="preserve">18</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 ทดสอบ Check 1 2 ทดสอบ 1 2 สวัสดีครับ ได้ยินไหมครับ ฝั่งล่ามได้ยินไหมครับ ล่ามไม่ได้ยินเสียงนะครับ สวัสดีครับ ทดสอบอีกครั้งนะครับ ล่ามได้ยินไหมครับ ล่ามยังไม่ได้ยินใช่ไหมครับ ล่ามได้ยินเสียงไหมครับ ล่ามยังไม่ได้ยินเสียงนะครับ เดี๋ยวขอปรับตัว Gain ตัว Mixer ล่ามได้ยินเสียงชัดเจนไหมครับ โอเคได้ยินแล้วนะครับ โอเคครับ ขอบคุณครับ</w:t>
      </w:r>
    </w:p>
    <w:p>
      <w:pPr>
        <w:pStyle w:val="BodyText"/>
      </w:pPr>
      <w:r>
        <w:t xml:space="preserve">(อาจารย์) เรียบร้อย ไม่เป็นอะไรค่ะ ได้ยินเสียงนะคะ โอเค บทที่ 10 นะ บทนี้นะคะ เราจะมาพูดถึงนวัตกรรมการศึกษาโดยเฉพาะนะคะ ถ้าใครจำได้ บทแรก เราพูดถึงวันนี้เราจะพูดถึงนวัตกรรมการศึกษานะคะ ว่ามันมีอะไรบ้าง เป็นลักษณะอะไรบ้างนะคะ และที่สำคัญ มันมีขั้นตอน กระบวนการ อย่างไรที่จะทำใหฉะนั้น วันนี้นนวัตกรรมนะคะ ของการศึกษาพิเศษนะคะ แต่สำคัญคือคุณต้องได้กระบวนการค่ะ เพราะอะไร เตรวจสอบนะ แพราะว่าคุณเข้าไปเป็นครูน่ะค่ะ เราจะเห็นตามอินเทอร์เน็ตนะ มันมีขายสื่อ นะคะ แต่พอเราถาม หรือคนที่เขาไปเป็นกรรมการประเมินคุณน่ะ ไม่สามารถบอกนวัตกรรมนี้นะคะ ฉะนั้น ประเมินของคุณครั้งนั้นก็ตกนะคะ เพราะคุณบอกขั้นตอนไม่ได้ คุณมีสื่อ เราสังเกตไหมครูผู้ช่วยอาจจะมีรุ่นพี่โพสต์นะ ว่าครูผู้ช่วยเขาประเมินนู่นนี่นั่นจะมีสื่อมาเต็มเลยนะคะ ไม่รู้ว่าได้มาจากไหนแหละ แต่กรรมการเขาคาดหวังว่าคุณต้องบอกกระบวนการให้ได้ เดี๋ยววันนี้เราจะพูดถึงกระบวนการในการเดี๋ยวขอทบทวนความรู้นิดหนึ่งนะคะ ความหมายของนวัตกรรมนะคะ มันมาจาก Innovation นะ แล้วภาษาไทยนะคะ ก็คิดว่า เอ๊ะ จะเอาคำว่าอะไรที่มันจะสื่อถึง Innovation ก็คือนวัตกรรมนี่แหละ คือการที่ทำให้ตนเองใหม่อยู่เสมอนะคะ เพราะว่ามันมาจาก 2 คำนี้ จำได้ไหม To Renew กับ to modify นะคะ to renew ก็คือทำให้ใหม่นะคะ เราคิดสิ่งใหม่มาเลย ที่ยังไม่มีใครทำมานะคะ หรืออีกอันหนึ่งมันมีคนทำมาแล้วแหละ แต่เราเอาสิ่งนั้นน่ะค่ะ มาปรับปรุง แก้ไขให้มันดีขึ้น ก็เลยแปลว่าการที่มันทำให้ตัวเองใหม่อยู่เสมอน่ะค่ะ นวัตกรรมจะต้องใหม่อยู่เสมอนะคะ จะไม่หยุดนิ่งถ้ามันหยุดนิ่งหรือเคยชินหรือทำเป็นปัจจุบันแล้วนี่ มันเป็นอะไรคะ อีกคำหนึ่ง เทคโนโลยีนะคะ มันจะกลายเป็นเทคโนโลยีถ้ามันอยู่เฉย ๆ แล้ว มันไม่มีอะไรเปลี่ยนแปลงแฉะนั้น นวัตกรรมจะต้องมีการแก้ไขปรับปรุงอยู่เรื่อย ๆ นะคะ หรือคุณก็คิดสิ่งใหม่มาเลยนะคะ ยกตัวอย่าง อย่างเช่น ปัจจุบันนี่ ส่วนใหญ่เป็นอันนี้แล้วนะคะ ไม่ค่อยเจอสิ่งใหม่แล้ว 10-20 ปีที่ผ่านมาค่ะ ส่วนใหญ่จะเป็น Modoft ปรับปรุง แก้ไข อย่างเช่น รถยนต์ รถยนต์ทุกวันนี้มันก็มาจากสิ่งใหม่ที่เคยมีอยู่แล้วใช่ไหมคะ ที่เคยมีอยู่แล้วเขาก็ปรับปรุงเป็นรถยนต์ไม่มีน้ำมัน เป็นรถยนต์ไฟฟ้าอย่างนี้ค่ะ หรือเป็นรถยนต์ที่ไม่มีคนขับอย่างนี้ค่ะ มันก็ไม่มีคนขับอย่างนี้ค่ะ มันก็มาจากสิ่งที่มีอยู่แล้ว แต่มาปรับปรุงให้มันดีขึ้น อย่างนี้เป็นต้น เพราะฉะนั้น ปัจจุบันไม่ค่อยเจออันนี้เท่าไหร่จะเจอปรับปรุงให้มันดีขึ้น หรือเจอมือถือเวอร์ชันต่าง ๆ อย่างนี้นะคะ หรือแอปพลิเคชัน อย่างเช่น เว็บไซต์น่ะค่ะ มันก็มีมาหลายสิบปีแล้วใช่ไหมคะ เขาก็จะปรับปรุงให้เว็บไซต์มีลูกเล่นมีเอฟเฟกต์อะไรเพิ่มเติมอย่างนี้ ฉะนั้น เขาเลยเปรียบนวัตกรรมเป็นเหมือนหน่อไม้ค่ะ นวัตกรรมเป็นเหมือนหน่อไม้ ถ้านวัตกรรมได้การยอมรับ หรือเติบโตนะคะ นวัตกรรมนั้นจะกลายเป็นเทคโนโลยีนะคะ นวัตกรรมนั้น หน่อไม้นี่ก็จะเติบโตเป็นต้นไผ่ได้ก็จะเติบโตไปได้น่ะค่ะ ฉะนั้น สิ่งที่ครูกำลังจะบอก คือ ไม่ใช่ทุกนวัตกรรมนี่ จะเติบโตเป็นต้นไผ่ได้นะคะ ถ้านวัตกรรมนั้น หรือหน่อไม้นั้นถูกเฉือนไป คือ ไม่ได้รับการยอมรับน่ะค่ะ มีเยอะมากนะคะ นวัตกรรมที่ไม่ได้ยอมรับในโลกนี้ ก็เจอนะ เวลาที่เอานวัตกรรมมาใช้กับเด็กน่ะ ล้มเหลวมาก็เยอะนะคะ ประำสบความสำเร็จด้วยซ้ำนะคะ ผิดหวังเยอะกว่าอีก อันนี้เป็นตัวอย่างเอามาให้ดูว่านวัตกรรมมันมีการล้มเหลวอยู่นะ คือมันเป็นได้แค่นวัตกรรม คือ ทุกคนไม่ได้ยอมรับสิ่งนี้ค่ะ มันก็เป็นนวัตกรรม ก็จะเป็นแค่นวัตกรรมนะคะ ฉะนั้น นวัตกรรมนี้ อันนี้ครูเอามาจากนวัตกรรมที่ผิดหวัง คือการที่มันเป็นแค่นวัตกรรมน่ะ แปลว่านวัตกรยังไม่สำเร็จ นวัตกรย่อมอยากให้นวัตกรรมตัวเองน่ะเป็นเทคโนโลยี พอมันเป็นเทคโนโลยีแปลว่าทุกคนยอมรับ พอมันเป็นเทคโนโลยีแปลว่ายอมรับนะ นวัตกรทุกคนนี่ คนที่คิดนวัตกรรมนี่ เขาย่อมอยากให้นวัตกรรมของเขาน่ะแพร่หลาย อยากให้มันเป็นเทคโนโลยีพอมันแพร่หลายมันจะเป็นเทคโนโลยี ที่เป็นแค่นวัตกรรม แต่ไม่สามารถเป็นเทคโนโลยีได้ คือ ไม่แพร่หลายนะคะ อันนี้ที่บ้านเรามีไหม มีที่ไหนไหม ไม่ค่อยเห็นนะ แต่หลัง ๆ ครูเริ่มเห็นใน Shopee แล้ว อยากซื้อมาอยู่แต่ก็กลัว ที่แปลถ้าที่บ้านเราไม่เห็นนี่ มันแปลว่าเป็นได้แค่นวัตกรรม อันนี้ก็เป็นหน้ากากที่คนก็กลัวแหละ เห็นภาพลักษณ์อะไรอย่างนี้ ก็เลยไม่ซื้อ ไม่ได้รับการยอมรับเท่าไร แพร่หลายนะคะ หรือมือถือแบบนี้มีใครเคยเห็นไหม มีใครเคยเห็นเพื่อนใช้ไหม ในห้องนี้มีสักคนไหม มีคนไหม ยังไม่มีนะคะ มือถือลักษณะแบบนี้ก็เป็นได้แค่นวัตกรรม แต่ไม่สามารถเป็นเทคโนโลยีได้คือไม่ได้มีใครยอมรับนะคะ มีแป๊บ ๆ หนึ่งนะคะ พวกนี้ค่ะ หรือตามพวกนี้นะคะ อีกสิ่งหนึ่งที่ทำให้นวัตกรรมไม่ยอมรับ คือ เรื่องราคาด้วยเหมือนกันนะ นวัตกรรมนี่มันจะมีราคาสูงนะ พวกแบบนวัตกรรมนี่ มันคิดมา มันก็จะใช้พวกโปรแกรมอะไรอย่างนี้เขียน ซึ่งมันแพงก็ทำให้คนไม่สามารถซื้อได้ มันก็เป็นแค่นวัตกรรมนะคะ หรือพวกรสชาติอย่างนี้นะคะ พวกรสชาติ ก็เป็นนวัตกรรม สังเกตไหมว่ารสชาติพวกเลย์น่ะค่ะ มันจะมีรสชาติมาใหม่ ๆ นะคะ แต่มันจะอยู่ไม่ได้นานน่ะ บางรสชาติที่คนไม่ซื้อน่ะค่ะ มันจะอยู่ได้ไม่นาน อันนั้นมันก็เป็นนวัตกรรม แต่มันจะมีบางรสชาติที่มันอยู่ได้นาน ๆ อย่างเช่น อย่างเช่นอะไร เออ โนริสาหร่าย ชอบกินใช่ไหม โนริสาหร่ายน่ะค่ะ เมื่อก่อนคนก็ไม่ค่อยแบบ… คนก็งง ๆ กัน เรายังเห็นโนริสาหร่ายวางขายอยู่ใช่ไหมคะ อันนั้นน่ะมันมีมานานแล้ว แปลว่ามันเป็นเทคโนโลยแล้ว อย่างนี้เป็นต้น นะคะ ฉะนั้น ไม่ใช่ทุกนวัตกรรมจะสามารถเป็นเทคโนโลยีได้นะนะคะ ต้องได้รับการยอมรับนะคะ ต้องได้รับการยอมรับ หรือเห็นมันอย่างแพร่หลายน่ะค่ะ หรือเห็นมันอย่างแพร่หลาย มันถึงจะเป็นเทคโนโลยีนะคะ ฉะนั้น คำว่า</w:t>
      </w:r>
      <w:r>
        <w:t xml:space="preserve"> </w:t>
      </w:r>
      <w:r>
        <w:t xml:space="preserve">“</w:t>
      </w:r>
      <w:r>
        <w:t xml:space="preserve">นวัตกรรม</w:t>
      </w:r>
      <w:r>
        <w:t xml:space="preserve">”</w:t>
      </w:r>
      <w:r>
        <w:t xml:space="preserve"> </w:t>
      </w:r>
      <w:r>
        <w:t xml:space="preserve">น่ะ ใจจริง ๆ นี่ของนักนวัตกรคนที่คิดนวัตกรรม ย่อมอยากให้มันเป็นเทคโนโลยีค่ะ ย่อมอยากให้มันเป็นเทคโนโลยีนะคะ ถ้ามันยังเป็นนวัตกรรมอยู่แสดงว่ามันยังไม่แพร่หลายนะคะ อันนี้ก็ทบทวนอีกเหมือนกันนะคะ นอกจากนวัตกรรมคือสิ่งใหม่ หรือแก้ไขปรับปรุง หรือ Modify นี่ค่ะ เขาจะดูตรงนี้ด้วยว่าบุคคลแต่ละบุคคล แต่ละที่ สังคมนั้นเป็นอย่างไรกับนวัตกรรมชิ้นนั้นนะคะ ยกตัวอย่าง อย่างเช่น มือถือ มือถือ มือถือของสังคมห้องนี้ค่ะ ของเอกการศึกษาพิเศษห้องนี้มือถือเป็นนวัตกรรมหรือเทคโนโลยี เป็นเทคโนโลยี เพราะว่าได้รับการยอมรับ เก่งมากนะคะ คำนี้เลย ได้รับการยอมรับนะคะ คือทุกคนมีนั่นแหละ คือทุกคนยอมรับนะคะ แต่มือถือเหมือนกัน มือถือเครื่องเหมือนกันเลยน่ะ แต่ไปอยู่ที่ชาวเขา ชาวเขาเขามีแค่เครื่องเดียว คือ หัวหน้าเผ่ามีเครื่องเดียว มือถือเครื่องนั่นจะเป็นนวัตกรรมอะไรของชาวเขาคะ จะเป็นอะไรของสังคมชาวเขา เป็นนวัตกรรม เมื่อกี้ครูพูดไปแล้ว เป็นนนวัตกรรมนะคะ ฉะนั้น เราจะดูตรงนี้ด้วยนะว่าบุคคลนั้นเป็นอย่างไร ว่าสังคมนั้นเป็นอย่างไรนะคะ กับนวัตกรรม ฉะนั้น นวัตกรรมเครื่องหนึ่ง เราจะบอกไม่ได้ทันทีว่า อันนี้เป็นนวัตกรรมหรือมันเป็นเทคโนโลยี เราต้องดูบริบทสังคมนั้นด้วย ดูบริบทของบุคคลนั้น ๆ ด้วยนะคะ โอเค ได้อันนี้ก็แฮปปีแล้วอันนี้ สำหรับครูนะ ฉะนั้น นวัตกรรมนะคะ คือ สิ่งใหม่ หรือปรับปรุงจากของเดิมก็ได้นะคะ เพื่อเอามาแก้ปัญญา ฉะนั้น วันนี้เราจะมาคิดนวัตกรรมที่จะมาแก้ปัญหานะคะ ก่อนที่จะไปดูขั้นตอนนะคะ เรามาดูลักษณะหน่อย ลักษณะของนวัตกรรม จะได้ตอนไปเป็นครูจะได้ใช้ถูกนะคะ เขาจะแบ่งใหญ่ ๆ ออกเป็นตาม 2 ลักษณะด้วยกันนะคะ จำแนกตามลักษณะกับตามผู้ใช้นะคะ ถ้าจำแนกตามลักษณะพวกสื่อการสอนกับกิจกรรม ฉะนั้นนวัตกรรมน่ะ ไม่จำเป็นต้องเป็นชิ้นเป็นอันนะ เป็นกิจกรรมก็ได้นะ แต่ส่วนใหญ่ควรจะนึกเป็นสื่อการสอนน่ะค่ะ โดยเฉพาะ Gen พวกเรานะ พวกเราใช้เทคโนโลยีนะ แต่ว่าถ้าคุณครูไปดูนี่ เป็นกรรมการอย่างนี้ ถ้าเป็น Gen Babyboom คือ วัยใกล้เกษียณ เป็นกิจกรรม เพราะเขาไม่ได้เก่งเทคโนโลยีนะ เพราะฉะนั้น ได้ทั้ง 2 อย่างนะ จะเป็นสื่อก็ได้ จะเป็นกิจกรรมก็ได้นะคะ ถ้าเป็นพวกสื่ออย่างนี้ค่ะ เว็บไซต์ สื่อ อุปกรณ์ เกมนะคะ สื่อผสมพวกนี้เป็นนวัตกรรมหมดเลย เป็นนวัตกรรมของสื่อการสอนนะคะ ส่วนกิจกรรมก็จะเป็นพวกเสริมคุณลักษณะให้กับผู้เรียน ผู้เรียนที่เขานิยมทำกันน่ะค่ะ เช่น ส่งเสริมให้ผู้เรียนแก้ปัญหา ให้ผู้เรียนทำงานเป็นทีม ให้ผู้เรียนร่วมมืออย่างนี้ ก็จะเป็นกิจกรรมพัฒนานะคะ อีกอันหนึ่งนะคะ อันนี้จำแนกตามผู้ใช้นะคะ ผู้ใช้ก็มี 2… 2 ประเภทด้วยกันนะคะ พอเดาได้ไหมคะ ตามผู้ใช้ พอเดาได้ไหม 2 คนที่ใช้สื่อการศึกษา มีใครบ้าง นักเรียนขาดไม่ได้ อีกคนหนึ่งล่ะ ขอโทษ ยกนิ้วผิด อีกคนหนึ่ง… 2 อันหนึ่งผู้เรียน อีกอันหนึ่งต้องเป็นครู เก่งมากนะคะ มีแค่ 2 คนที่ใช้สื่อนะคะ มีแค่ 2 คน ที่ใช้สื่อนะคะ ส่วนใหญ่ สพฐ. จะใช้เกณฑ์นี้ เพราะว่าเขาจะเน้นเรื่องของครูกับผู้เรียนนะคะ ครู ครูนะคะ ครูมีอะไรบ้าง ครูหนีไม่พ้นแผนการสอนค่ะ นวัตกรรมของครูก็เป็นแผนการสอนนะคะ ครูเป็นคนใช้แผนการสอนนี้นะคะ พวกเรา… เด็กนักเรียน เราต้องไปนึกถึงตอนที่เราเป็นนักเรียน แต่เราเป็นนักศึกษาครู เราเลยเกี่ยวข้องกับแผน แต่พอเราไปสอนจริง ๆ น่ะค่ะ นักเรียนของเราน่ะ ไม่ได้เกี่ยวข้องกับแผนนั้นเลยนะ คนใช้แผนการสอนนั้นนะคะ ฉะนั้น นวัตกรรมแผนการสอนจะเป็นของครูนะคะ แผนการสอนนั้นจะต้องเป็นแผนการสอนวิธีการใหม่ ๆ ด้วยนะคะ ให้ทำโครงงาน ให้เล่นเกม ให้ร่วมมืออะไรก็ว่าไปนะคะ เอกสาร อุปกรณ์ ชุดการสอนพวกนี้หรือแบบวัดพวกนี้ที่ครูใช้จะเป็นสื่อการสอนสำหรับครูนะคะ แล้วผู้เรียนมีอะไรบ้าง เยอะแยะเลยค่ะ ครูทำสื่อให้ผู้เรียนใช้เยอะแยะเลยนะคะ อะไรที่ผู้เรียนใช้นี่จะเป็นสำหรับผู้เรียนนะคะ ผู้เรียนก็อย่างเช่น บทเรียน เว็บไซต์ ใบงานผู้เรียนก็เป็นคนทำใช่ไหมคะ ใบงานนักเรียนเป็นคนทำ ถึงครูจะเป็นคนพรินต์ คนผลิต แต่ผู้ทำใบงานจริง ๆ คือผ ผู้เรียนนะคะ ทำในที่นี้หมายถึงเป็นคนที่เป็นคนคิดวิเคราะห์ในการเรียนใบงานนะ แต่ครูเป็นคนผลิตใบงานเฉย ๆ นะคะ หนังสือ เว็บไซต์ แอปพลิเคชัน พวกนี้ก็ได้นะ หรือ E-book อะไรอย่างนี้ก็ได้นะ เป็นคนใช้นะคะ แต่ครูเป็นคนทำ ผู้เรียนเป็นคนใช้นะคะ สื่อพวกนี้จะเป็นสำหรับผู้เรียนนะคะ คำถามค่ะ ถ้าใครฟังทันนะเมื่อกี้ E-Book จัดเป็นนวัตกรรมแบบใด ถ้าแบ่งตามลักษณะ E-book จะเป็นแบบใดคะ มี 2 ลักษณะ คือ สื่อการสอนกับกิจกรรม E - book เป็นแบบไหนคะ สื่อการสอนนะคะ เก่งมากนะคะ แล้วถ้าแบ่งตามผู้ใช้ล่ะ E-Book ใครเป็นคนใช้ นักเรียนเป็นคนใช้นะคะ ถ้าแบ่งตามผู้ใช้ก็สำหรับผู้เรียนนะคะ ถ้าแบ่งตามลักษณะ ก็เป็นสื่อการสอนนะคะ พอบอกได้นะ แล้วนวัตกรรมจำแนกสำหรับครูล่ะ มีอะไรบ้าง ครูล่ะมีอะไร คู่มือครู อะไรอีก ครูต้องมีอะไรอีก ครูไม่ค่อยเยอะหรอก หนังสือ ครูต้องใช้หนังสือนะ หนังสือแผนการสอนนะคะ แบบวัดอะไรอย่างนี้ก็ได้นะ เครื่องมือวัดผลอะไรอย่างนี้นะคะ มาถึงตรงนี้ค่ะ ตรงนี้สำคัญนะคะ กระบวนการในการพัฒนานวัตกรรมนะคะ เขาจะแบ่งใหญ่ ๆ ออกเป็น 3 ขั้นตอนด้วยกันนะคะ ขั้นตอนแรกจะต้องเริ่มจากวิเคราะห์ปัญหา เพราะว่านวัตกรรมต้องเริ่มจากปัญหาค่ะ เราคิดนวัตกรรมมาเพื่อแก้ปัญหานะคะ เราคิดนวัตกรรมมาเพื่อแก้ปัญหา อันดับ 2 พอเราได้ปัญหาเสร็จ เราจะเอานวัตกรรมอะไรมาแก้ไข เราก็กำหนดนวัตกรรมนั้นมานะคะ จากนั้น พอเรากำหนดเสร็จ เราก็มาออกแบบและพัฒนานะคะ 3 ขั้นตอนใหญ่ ๆ นะคะ จริง ๆ ถ้าคุณไปเป็นครู คุณบอกแค่ 3 ขั้นตอนนี้เขาก็ให้ผ่านแล้วนะ นะคะ ฉะนั้น คุณผลิตอย่างเป็นกระบวนการ เขาต้องการแค่กระบวนการที่น่าเชื่อถือ มาดูอันแรกค่ะ วิเคราะห์ปัญหาการเรียนการสอนนะคะ คุณครูต้องค้นหาสาเหตุค่ะ เวลาที่สอนไปน่ะ อะไรน่ะ มันทำให้เด็กของเราน่ะ ไม่เป็นไปตามที่เราหวัง เราอยากให้เด็กนี่ อย่างเช่น ถ้าครูอยากให้เด็กน่ะ รู้กับประยุกต์สามารถใช้นวัตกรรมได้ เอ๊ะ อะไรที่มันไม่สามรถ เขาทำได้ทุกคน เราก็เริ่มมาคิดหาสาเหตุมันเป็นเพราะสื่อการสอนเรา มันเป็นเพราะวิธีการสอนเรา มันเป็นเพราะตัวเด็กเอง มันเป็นเพราะปัญหาอะไรนะคะ หรือใน… ในพวกเราน่ะค่ะ อย่างเช่น วิชาอะไรดี วิชาภาษามืออย่างนี้ เอ๊ะ อะไรที่ทำให้เด็กไม่สามารถที่จะทำ… เรียนภาษามือได้ ไม่สามารถสื่อสารได้ อย่างนี้เป็นต้น เราก็ต้องค้นหามานะคะ ฉะนั้น มัมมีประเด็นที่เราจะต้องวิเคราะห์ค่ะ เดี๋ยวจะให้วิเคราะห์ด้วยนะ เดี๋ยวจะให้วิเคราะห์ประเด็นเหล่านี้นะคะ เขาจะวิเคราะห์ประเด็นหลาย ๆ ประเด็นเพื่อให้มันเห็นปัญหาที่ชัดเจน ถามว่าทำไมต้องประเด็นเยอะแยะมากมายนะคะ หลาย ๆ อย่างมันจะทำให้เราเห็นสาเหตุปัญหาที่แท้จริงนะคะ เขาจะถามเรื่องปัญหาเกิดขึ้นคืออะไร ปัญหาเป็นของใคร ส่งผลกระทบต่อใคร มีความสำคัญระดับไหนนะคะ เกี่ยวข้องสัมพันธ์กับเหตุการณ์ไหนบ้างนะคะ แล้วใครเป็นผู้รับผิดชอบนะคะ เดี๋ยวช่วยครูหน่อยค่ะ ปัญหาในการเรียนการสอน เกี่ยวกับการศึกษาพิเศษนี่ค่ะ มีอะไรบ้าง พิมพ์มาในช่อง Chat ให้ครูหน่อยค่ะ ควรเป็นปัญหาที่เฉพาะเจาะจงนะ อย่าเอากว้างมากนักนะคะ ปัญหาสื่อการเรียนการสอนที่เราเคยเจอในการศึกษาพิเศษน่ะค่ะ หรือเราจะต้องไปเจอตอนที่เราไปสอนการศึกษาพิเศษนะคะ อะไรบ้างนะ การศึกษาพิเศษ… อย่ากว้าง บอกพยายามอย่ากว้าง เช่น ปัญหาในการเรียนนี่ อ๋อ ปัญหาในการเขียน โอเค ปัญหาเข้าใจ เขียนมาก่อน เขียนมาก่อน มองไม่เห็น เดี๋ยวครูขอยกตัวอย่างเคส… การเดินทางมาเรียน การเดินทางมาเรียนคือปัญหาอย่างไรล่ะ ทีนี้ค่ะ เวลาเดี๋ยวตอนที่ครูจะให้ทำงานนี่ มันควรที่จะเป็นเฉพาะน่ะค่ะ อย่างเช่นขอยกตัวอย่างนะ ไม่ได้ว่าเราผิดอะไรหรอกนะคะ ถามว่าการเดินทางมาเรียนน่ะมันเป็นปัญหาไหม มันก็เป็นปัญหานะ แต่มันเอามาทำ… มันไม่ใช่สิ่งที่จะเอามาทำนวัตกรรมน่ะค่ะ นึกออกไหม ปัญหามาเรียน เราก็ต้องมาเรียนให้ทำอย่างนี้ หรือปัญหาง่วงนอนเวลาเรียนอย่างนี้ มันไม่ควรเอามาทำนวัตกรรมนึกออกไหม คือคุณต้องไปแก้ไขปัญหานั้นน่ะค่ะ ฉะนั้น การที่จะเอาปัญหานวัตกรรมอันนี้หลายคนมักจะ… ตอนที่ครูไปอบรมคุณครูเหมือนกันนะ คือ จะนึกถึงปัญหาที่มันเกี่ยวข้องกับตัวเอง แต่มันไม่ได้นึกถึงปัญหาที่มันไปถึงผู้เรียนน่ะ นึกออกไหมคะ ฉะนั้น อย่างเช่น เมื่อกี้ มันไม่ต้องคิดนวัตกรรมอะไรค่ะ มันแค่ต้องปรับปรุงพฤติกรรมเขาอย่างนี้ มันไม่จำเป็น อย่างเช่น คอมพิวเตอร์ไม่พออย่างนี้ ถามว่าเป็นปัญหานะ แต่ถ้าคอมพิวเตอร์ไม่พอ เราก็ต้องจัดซื้อจัดจ้าง มันก็จบ มันไม่ำต้องแก้ไขนวัตกรรมอะไร มันไม่ต้องใช้สิ่งใหม่อะไร มันไม่ต้องปรับปรุงอะไรนึกออกไหมคะ เพราะฉะนั้น ปัญหาเหล่านี้เราจะไม่เอามาทำนวัตกรรมนะคะ ที่ครูบอกว่ามันควรเป็นเฉพาะเจาะจงนะคะ อย่างเช่น ปัญหาการสื่อสาร อย่างไรล่ะ มันก็จะ… ปัญหาการสื่อสารบางครั้งมันเราก็แค่อาจจะแค่พูดคุย การสื่อสารปกติก็อาจจะมีปัญหาได้ ถามว่าเป็นปัญหา แล้วมันเอานวัตกรรมอะไรมาแก้ไขได้ไหม มันก็ยัง… มันก็ยังไม่ได้เหมาะกับการที่จะเอามาทำนวัตกรรมอย่างนี้ค่ะ เพระาฉะนั้น ปัญหาที่อยากให้ทำต่อไปนะ มันควรเป็นเฉพาะเจาะจง อย่างเช่น มีคนที่เขียนเข้าเค้า อันนี้นะคะ ไหนล่ะหายไปไหน ปัญหาการเขียนรูปประโยคของนักเรียนหูหนวก อย่างนี้ค่ะ อันนี้มันทำให้เห็นว่ามัน… เขาจะต้องเขียนประโยคนะ ในการที่จะทำ เอ๊ะ เราจะทำนวัตกรรมอะไรที่ทำให้มันเขียนได้ง่ายขึ้น หรือผู้เรียนนี่ ทำได้ง่ายขึ้นอย่างนี้เป็นต้นนะคะ ฉะนั้น ฉะนั้น ตอนที่เราไปทำ เราจะต้องเอาแบบเฉพาะเจาะจงนะคะ โอเค คืออะไร การทำสื่อ ส่วนใหญ่จะเป็นปัญหาเรื่องการใช้ภาษานะ ปัญหาการใช้ภาษามือ โอเค ปัญหาในการเขียน การเขียนนี่ หมายถึงจะต้องเฉพาะเจาะจงเข้าไป ฉะนั้น ก็ต้องเฉพาะเจาะจงเข้าไป ขอยกตัวอย่าง ปัญหาที่เกิดขึ้นเมื่อกี้ครูเอาอะไรนะ การเขียนรูปประโยคภาษามือใช่ไหม โทษทีมันมีศัพท์ซับซ้อนมาก ปัญหา การเขียนรูปประโยคของนักเรียนหูหนวก หรืออันนี้ ปัญหาด้วยภาษามือมันเยอะใช่ไหมคะ ภาษามือนี่ เราต้องจดจำ มันไม่ได้เป็นภาษาที่เราใช้ปกติ มันมี… เขาเรียกว่าอะไร เกิดขึ้นให้ได้นะคะ ฉะนั้น มันเลยต้องมีหลายประเด็นนะคะ อันนี้ อันนี้สำคัญ ถ้าคุณทำปัญหาที่มันเป็นปัญหาจริง ๆ มาได้น่ะค่ะ มันจะทำให้คุณเอานวัตกรรมแก้ไขปัญหาได้จริง ๆ นะคะ เคยมีอยู่ปีหนึ่งค่ะ เขาเริ่มต้นมาจากปัญหานี่แหละ ที่พูดถึงนวัตกรรมนะคะ ปกติถ้าเรานึกถึงนวัตกรรมที่จะชนะได้นี่ มันจะเป็นอะไรที่ทันสมัยมาก ๆ ใช่ไหมคะ อย่างเช่น หุ่นยนต์ AI อะไรอย่างนี้นะคะ แต่มีปีนั้นค่ะ คนที่เขาชนะ เราเริ่มจากปัญหา เขาวิเคราะห์ประเด็นเหล่านี้เลยค่ะ เขาวิเคราะห์อย่างนี้ค่ะ เด็กนักเรียนของเขานี่จะมีคนหนึ่งที่มาสายประจำเลย ก็มานอน คือ มาหลับในห้องอย่างนี้ คุณครูเขาก็ เอ๊ะ สงสัยว่าเด็กคนนี้เป็นอะไร ทำไมถึงมาหลับในห้องตลอดเลยนะคะ เขาก็เลยตามไปที่บ้านเด็กคนนั้นเลยค่ะ ปรากฏว่าคุณครูไปเจอพ่อแม่ ปรากฏว่า พ่อแม่ก็เลยบอกว่าให้มันน่ะตื่นเช้ามาแล้วให้อาหารปลาบ้านเขาเลี้ยงปลาดุก มาแล้วให้อาหารปลานะคะ ทีนี้คุณครูก็เลยบอกว่าเอาอย่างนี้ได้ไหมพ่อแม่ ให้เด็กนี่มาทำตอนเย็นได้ไหม ไม่ต้องมาทำตอนเช้านะคะ พ่อแม่ก็โอเคนะ อย่างนั้นก็มาทำตอนเย็นพอนะคะ เด็กก็มาเรียน มาเรียนผ่านไปครึ่งเทอมมาเรียนแล้วหลังจากจบเทอมค่ะ ปรากฏว่าผลการเรียน เกรดเฉลี่ยของเด็กคนนั้นดีขึ้น จากบ๊วยค่ะ จากอันดับสุดท้าย เกือบโดน อันดับ 1 เลยนะคะ เราว่าเป็นเพราะอะไร เราคิดว่าเป็นเพราะอะไร การเปลี่ยนมาให้อาหารตอนเย็นทำให้เด็กเก่งได้เลย เราว่าเพราะอะไร ได้กินปลา ไม่ใช่ เราว่าเป็นเพราะอะไร อ๋อ จับปลาดุกกินใช่ไหม อ๋อ นอนเพียงพอใช่ไหมคะ ทีนี้ค่ะ คุณครูเขาก็สงสัยเหมือนกัน การไม่ต้องให้อาหารปลาดุกนี่ มันทำให้เด็กคนหนึ่งเก่งได้ขนาดนัการนอนพักผ่อนเพียงพอ ทุกคนต้องเข้าใจก่อนนะ เด็กคนอื่นก็นอนหลับเพียงพอเหมือนกัน แต่ทำไมเด็กคนนี้หลังจากที่ไม่ต้อง… ตื่นไม่ให้อาหารปลาดุก หลับเพียงพอ ทำให้เด็กคนหนึ่งเก่งได้ขนาอื่น ๆ ขนาดนั้นเลยเหรอ มันเป็นไปได้ขนาดนั้นเลยเหรอ คุณทำอย่างไร ทำอย่างไรถึงเก่งขึ้นขนาดนั้น เด็กก็เลยตอบคุณครูมาว่า เพราะว่าคุณครูไปที่บ้านเขา เห็นปัญหาของเขา แล้วคุณครูไปแก้ไขปัญหาให้เขา ซึ่งเขาน่ะ พอคุณครูไปแก้ปัญหาแล้ว เขาบอกมาว่าเขาไม่อยากทำให้คุณครูผิดหวัง ที่คุณครูไปที่บ้านเขา มันเลยเจอตัวแปรหนึ่งของงานวิจัยค่ะ ครูผู้สอนน่ะมีผลกับผู้เรียนมากนะคะ เขาเรียกว่าแรงกระตุ้น Motivate มมมีศัพท์ยากกว่านี้นะ เป็นการวิจัยทำให้เด็กคนหนึ่งน่ะค่ะ อยากมาเรียน อยากมาทำ งานวิจัยนี้ก็เลยได้รางวัลเลย เพราะแค่แก้ปัญหา คนที่ทำ AI คนที่ทำหุ่นยนต์ก็เหว๋อไปเลย คือนึกออกไหมคะ อันนั้นน่ะมันทำทันสมัยจริง ๆ นั่นแหละ แต่มันไม่ได้มาจากปัญหาจริง ๆ ค่ะ งานวิจัยนี้ก็ได้ราวลับนะคะ ฉะนั้นนี่ค่ะ เวลาเราแยกประเด็นออกมาเรื่อย ๆ เราจะเห็นปัญหาจริง ๆ เมื่อกี้มันก็สัมพันธ์กับเหตุการณ์อื่น การที่เราจะคิดนวัตกรรมมาได้น่ะค่ะ มันอาจจะไปเกี่ยวข้อง สัมพันธ์กับปัญหาอื่น ๆ ก็เลย เกิดปัญหานั้นมาก็ได้นะคะ ปัญหาเสร็จนะ เดี๋ยวจะให้คิดปัญหา ย้ำอีกครั้งหนึ่งนะ เวลาที่ครูตรวจงานมานี่ เอาปัญหาที่เฉพาะเจาะจง อย่าเอากว้างมาก ไม่อย่างนั้นมันคิดนวัตกรรมยากมากนะคะ กำหนดนวัตกรรมเพื่อแก้ไขนะคะ หลังจากที่เราได้มาแล้ว ขั้นที่ 2 ก็คือเราได้ปัญหามาแล้ว ขั้นที่ 2 เรามากำหนดนวัตกรรมเพื่อแก้ไขนะคะ นวัตกรรมที่คุณคิดมาไม่ควรซับซ้อนเกินไป ทำไมเขาถึงบอกว่าไม่ควรซับซ้อนเกินไป ถ้าอะไรที่เป็นอย่างไร คนก็ไม่อยากใช้ คนเราไม่มีความพยายามหรอกคุณ คือ มันต้องใช้ง่าย ใช้ได้เลยอะไรอย่างนี้นะคะ อย่าซับซ้อนมาก อย่างเช่น ครูเคยยกตัวอย่างเว็บไซต์ เว็บไซต์ไหนที่มันกรอกข้อมูลเยอะ ๆ น่ะค่ะ ทุกวันนี้คนเราไม่กรอกแล้วเขานี่ ก็คือมันต้องลิงก์กับข้อมูล ฎฌทฟรส หรือลิงก์กับ Facebook อะไรอย่างนี้คนถึงจะเข้า ให้เด็กไปทดลองจริง ๆ แล้ว จริง ๆ เลย ปัจจุบันอะไรที่มันต้องกรอกข้อมูลเยอะ ๆ นะคะ ฉะนั้น นวัตกรรมที่คุณใช้ ไม่ควรซับซ้อน ถ้าคนใช้นวัตกรรมคุณ ถ้ามันใช้งานยากเกินไป และต้องไม่เสียค่าใช้จ่ายเกินไป ต้องไปแพงเกินไป อย่างเช่น นวัตกรรมพวกที่ครูยกตัวอย่างตอนต้นน่ะค่ะ ที่เป็นมือถือ เป็นปาล์ม แล้วแบ 40,000-50,000 ไม่สามารถแพร่หลายได้นะคะ เราจะสังเกตว่ามือถือ Sumsung นี่ คนจะใช้เยอะกว่า Apple Apple ถามว่าแพง แต่มีคนซื้อไหม มีคนซื้อ โดยรวมยอดขายจำนวนเครื่องน่ะค่ะ พวก Android จะขายได้เยอะกว่า จำนวนเครื่องจะได้เยอะกว่า ส่วน Apple น่ะ ถามว่ากำไรเยอะกว่าก็จริง แต่ว่าจำนวนเครื่องนี้ก็น้อยกว่า Android ฉะนั้น ถ้าอยากให้แพร่หลายนะคะ ก็ต้องทำให้ราคามันนี่ ไม่แพงเกินไปนะคะ ไม่แพงเกินไป คนสามารถซื้อได้มันก็จะแพร่หลายนะคะ ฉะนั้น เดี๋ยวเราเหลือขั้นที่ 3 เดี๋ยวให้ทุกคนทำ 2 ขั้นนี้ก่อนนะคะ คือวิเคราะห์ปัญหา กับกำหนดนวัตกรรมนะคะ วิเคราะห์ปัญหาครูหยิบมาแค่ 3 ประเด็นนะคะ ให้เราบอกว่าปัญหาที่เกิดขึ้นคืออะไรในการเรียนการสอนนะคะ เกิดขึ้นกับใคร เกี่ยวข้องสัมพันธ์กับปัญหาใดนะคะ และเอาปัญหานั้นมากำหนดนวัตกรรมนะคะ ตั้งชื่อนวัตกรรมนะคะ เอาเจ๋ง ๆ เอาจึ๊ง ๆ นะคะ เห็นแล้วแบบอย่างใช้น่ะค่ะ เราบอกลักษณะของนวัตกรรมแล้วพร้อมวาดร่างนะคะ แล้วเดี๋ยวครูจะให้นำเสนอนะคะ จะให้เวลาประมาณ 30 นาที จับกลุ่ม 4-5 คนนะ เอาเพื่อไปด้วยนะ จับกลุ่ม 4-5 คน ทีนี้ค่ะ ทีนี้ด้วยการศึกษาพิเศษมันจะมีปัญหาอยู่ไม่กี่อย่างหรอก ภาษามือ หรือการมองเห็นอย่างนี้ ทีนี้จะให้เราอาจจะเอาปัญหา ปัญหาที่เราเคยเจอ เรียน ต้องเรียนประถม มัธยมก็ได้นะคะ วิชาอื่น ๆ ก็ได้นะ ที่เรารู้สึกว่ามันเป็นปัญหา อันนี้ให้การศึกษาพิเศษเฉพาะนะ ว่าในตอนมัธยมน่ะ เราอาจจะเจอปัญหาอะไร วิชาอะไรก็ได้นะ ที่เราเป็นปัญหาก็ได้นะ ส่งตัวแทนมารับใบงานค่ะ แบ่ง 4-5 คนนะ ย้ำอีกครั้งหนึ่ง ปัญหา เอาแบบเฉพาะนะ อย่ากว้างไป เดี๋ยวมันจะคิดนวัตกรรมมาไม่ได้นะคะ เดี๋ยวแบ่งเพื่อนไปด้วยนะ ให้เวลา 30 นาทีนะคะ ปัญหาที่เกิดขึ้นคืออะไร ส่งผลกระทบต่อใคร เกี่ยวข้องสัมพันธ์กับเหตุการณ์ใดนะคะ คิดปัญหามาได้เสร็จก็มากำหนดนวัตกรรมนะคะ ก็มากำหนดนวัตกรรมนะคะ หมดแล้วเหรอ ครูพรินต์มา 6 ใครเอาใบงานไปเกิน แบ่งให้เพื่อนด้วย ครูพรินต์มา 6 มันต้องเหลือสิ ให้ได้ 4-5 นะคะ ให้ได้ 4-5 มันต้องพอ เพราะว่าครูแบ่ง… ครูพรินต์มา 6 มันต้องเกินอยู่แล้ว อันนี้ 5… ช่วยกันนะคะ ช่วยกันคิดนะคะ ปัญหาอาจจะซ้ำกันแต่ละกลุ่มได้คะ จ้ะ ได้จ้ะ รหัสสมาชิกเขียนแค่ 3 ตัวท้าย มันจะได้เขียนพอ ปัญหาคล้ายกันได้ แต่นวัตกรรมมันไม่น่าคล้ายกันนะคะ แต่ละคนก็คิดไอเดียออกมาเลย นวัตกรรม เราจินตนาการได้นะ มันจะทำให้ฉันเรียนได้ดีขึ้น จินตนาการได้นะสิ่งที่เราคิดขึ้นมา ก็ได้เลย ย้ำอีกครั้งหนึ่ง นวัตกรรมควรที่จะเป็นสิ่งใหม่ ๆ หรือสิ่งมันมีอยู่แล้วมันต้องมีฟังก์ชันที่มันดีกว่าเดิม ฉะนั้น อะไรที่มันมีอยู่แล้ว มันไม่ได้รู้สึกว้าว นวัตกรรมต้องให้รู้สึกว้าวด้วย ไม่เคยเห็นน่ะ ไม่เคยใช้ ต้องให้รู้สึกความรู้สึกนั้นด้วยนะ ฉะนั้น สิ่งที่คุณเลือกมาแก้ไขน่ะค่ะ มันต้องรู้สึกว้าวนะคะ ยกตัวอย่าง อย่างเช่น เคยมีบางห้องก็ให้ไปแก้ไข อย่างเช่น ผู้เรียน ต่อโพรเจคเตอร์ไม่ได้ เขาจึงคิดแผ่นพับเป็นนวัตกรรมไหมคะ แผ่นพับไม่เป็นนวัตกรรมแล้วนะ คือ ทุกคนรู้จักแผ่นพับหมดแล้ว ใช้แผ่นกับหมดแล้ว แผ่นพับเป็นเทคโนโลยีไปแล้ว มันไม่ใช่ นวัตกรรม ฉะนั้น คุณต้องคิดนวัตกรรมที่มันรู้สึก ครูรู้สึกด้วย เพราะครูดูนวัตกรรมมาเยอะนะ คุณต้องคิดให้ครูซื้อคุณให้ได้น่ะ ให้ครูอยากซื้อคุณน่ะนะคะ ฉะนั้น คิดนวัตกรรมมาต้องรู้สึกว้าวด้วยนะคะ ใคร… มาหาฉันสิ ใครไม่มั่นใจมาหาได้นะคะ อันนี้เราออกแบบไว้เฉย ๆ นะคะ เรายังไม่… เราไม่ได้เอาไปทำจริง ๆ อันนี้เราจินตนาการได้เลยนะคะ ฉะนั้น ตอนที่เรานำเสนอน่ะค่ะ เราจะมาอธิบายนะคะ ว่ามันเป็นอย่างไรนะคะ แล้วก็วาดภาพร่างให้เห็นหน่อยนะคะ เดี๋ยวจะมีการประกวดด้วยนะคะ ใครที่ได้โหวตอันดับแรกจะได้รางวัลด้วยนะคะ อาจจะเป็นที่เราเคยใช้อยู่ แล้วถ้ามันใส่ฟังก์ชันนี้มันจะดีขึ้นนะคะ มันจะดีขึ้นกว่าปกตินะ เป็นนวัตกรรมได้ คือ มีอยู่แล้วแต่เราปรับปรุงแก้ไขให้มันดีขึ้นนะคะ หรือคิดล้ำ ๆ ใหม่ ๆ มาเลยก็ได้นะคะ อย่าลืมว่าปัญหาเฉพาะเจาะจงหน่อยนะ นะคะ อย่ากว้างมากได้นะคะ ทุกคนคะ เราจะไม่มีสื่อประเภทเพื่อน ผู้ใช้คือเพื่อนนะ ในการศึกษาคือครูกับนักเรียนนะ ฉะนั้น เราจะเป็นนักเรียนหรือเราจะมุมมองในการเป็นครูนะคะ มันถึงไปใส่ประเภทการศึกษาได้นะคะ ฉะนั้น เราต้องนึกถึงว่าเป็นปัญหาสำหรับครู หรือว่าเป็นปัญหานักเรียนด้วยนะคะ ฉะนั้น วันนี้เรากำลังคิดนวัตกรรมการศึกษาอยู่นะคะ ถามว่ามันเป็นปัญหาระหว่างการเรียนการสอนไหมมันก็เป็นแหละ แต่มันไม่ใช่นวัตกรรมที่เป็นนวัตกรรมการศึกษาน่ะค่ะ ส่วนมากเวลาเราคิดนวัตกรรมการศึกษามานี่ มันจะเอาไว้ใช้สำหรับครู หรือเอาไว้ใช้สำหรับนักศึกษามากกว่าที่จะใช้ระหว่างเพื่อนนะคะ ให้เวลาอีก 5 นาที ส่งตัวแทนมารับกระดาษจากครูหน่อยค่ะ ตัวแทนละ 1 คน เดี๋ยวทุกคนต้องได้ Post it คนละ 1 ใบนะ ทุกคนต้องได้ Post เช็ก ๆ พร้อมนะ เดี๋ยวครูจะสุ่มมานำเสนอ แล้วเดี๋ยวเราให้เลือกเพื่อนกลุ่มถัดไปเรื่อย ๆ นะ วันนี้วันที่… วันนี้วันที่เท่าไรนะ 18 ลงท้ายด้วย 18 เชิญค่ะ มาไหม ก็ใช่ไง เชิญค่ะ เชิญมาทั้งกลุ่มเลยนะ เดี๋ยว ๆ ฝากเราถ่ายรูปแล้วส่งในไลน์กลุ่มเพื่อนจะได้เห็นด้วย ถ่ายรูปแล้วส่งใน LINE กลุ่ม อย่าลืมนะคะ มีคะแนนนำเสนอนะคะ แล้วก็จะมีให้… อ๋อ แล้วก็ทุกคนจะได้อี Post it หัวใจนี้ใช่ไหมคะ ให้เราตั้งใจฟังเพื่อนนะคะ และให้เราเลือก 1 กลุ่มที่เราประทับใจมากที่สุด เลือกได้แค่ 1 กลุ่มนะที่เรา… ห้ามเป็นกลุ่มตัวเองนะ ต้องเป็นกลุ่มเพื่อนะ ถึงแม้ว่าฉันจะชอบของฉันขนาดไหน แต่ไม่มีสิทธิเลือกของตัคนเรามันมีไบแอดต่อตัวเองอยู่แล้วเราต้องเลือกกลุ่มอื่นนะคะ พร้อมบอกเหตุผลด้วย ว่าทำไมถึงเลือกเขานะคะ ฉะนั้น ในใบงานนี้ครูจะมีคะแนนพิเศษให้อีก 5 คะแนนนะคะ ตอนนี้ทุกคนได้ทุกคนนะ อันนี้คือคะแนนโบนัสอีก 5 คะแนน เราต้องบอกเหตุผลที่เราเลือกเพื่อนให้ได้ด้วยนะคะ ทำไมเราถึงเลือก สื่อเขาดีอย่างไรนะคะ บอกเหตุผลให้ได้ เขียนชื่อทีมของเขา เดี๋ยวเขาจะบอกชื่อทีมนะคะ และให้เราเขียนชื่อรหัสด้วยเราถึงจะได้คะแนนโบนัสตรงนี้นะคะ โอเคนะ ถ้าพร้อมแล้วก็…</w:t>
      </w:r>
    </w:p>
    <w:p>
      <w:pPr>
        <w:pStyle w:val="BodyText"/>
      </w:pPr>
      <w:r>
        <w:t xml:space="preserve">(นักศึกษาหญิง) สวัสดีค่ะ วันนี้พวกเรามาจากกลุ่มหญิงแท้ค่ะ สมาชิกในกลุ่มมีดังนี้ค่ะ นางสาวจิรอาภา คำแก้ว นางสาว ใต้ชัยภูมิ นายธีรดล แสงพบ แล้วดิฉันสิรินภา สุขสำราญ ค่ะ แอปพลิเคชันของพวกเรานะคะ ก็คือ Trrค่ะ ก็… สิ่งที่ทำให้เรานำเสนอสิ่งนี้มานะคะ ก็จะเกิดจากนักเรียนยังไม่สามารถแบบยังไม่สามารถอ่านอักษรเบรลล์ได้ค่ะ แล้วก็ส่งผลกระทบต่อใครนะคะ ก็จะส่งผลกระทบต่อนักเรียน หรือนักศึกษา หรืออาจจะเป็นครูอาจารย์ด้วยค่ะ แล้วก็แล้วก็ปัญหา… ปัญหามีความเกี่ยวข้องหรือสัมพันธ์กับปัญหานี้เกิดขึ้นจากเหตุไหนนะคะ คือ ผู้เรียนยังจำอักษรเบรลล์ไม่ได้เพราะว่าอักษรเบรลล์มันจะคล้ายภาษามือค่ะ มันจะต้องหลักการจำค่ะ ค่ะอาจารย์ ให้เลือกเลยใช่ไหมคะ เอากลุ่ม… ออกมา ใช่ ก็อยากรู้ไง อยากรู้เร็ว ๆ น่ะ</w:t>
      </w:r>
    </w:p>
    <w:p>
      <w:pPr>
        <w:pStyle w:val="BodyText"/>
      </w:pPr>
      <w:r>
        <w:t xml:space="preserve">(นักศึกษาหญิง) สวัสดีค่ะ เรียนอาจารย์ประจำวิชา และเพื่อน ๆ ค่ะ วันนี้กลุ่มปัญหาทำให้ฉันเติบโตจนจำว่าฉันเดินไม่ได้ ค่ะ สมาชิกในกลุ่มนะคะ 1. นางสาวพุทธชาติ อยู่เย็นค่ะ 2. นางสาวรัตนาพรค่ะ ปัญหาที่เกิดขึ้นคืออะไร ปัญหาที่เกิดขึ้นคือการเขียนอักษรเบรลล์ผิดค่ะ ส่งผลปัญหามีความเกี่ยวข้อง สัมพันธ์กับปัญหาอย่างไร ก็คือทำให้เขียนผิด ความหมายเปลี่ยนไปค่ะ ชื่อนวัตกรรมที่เลือกมานะคะ is speak ค่ะ ลักษณะของนวัตกรรมจะเป็นแบบนี้นะคะ Stylus จะมีตัวอักษรขณะที่เขียนนะคะ จะมีเสียงตัวอักษรออกมาค่ะ โอเค ค่ะ แล้วเรานะคะ ออกแบบจะมีปุ่มเปิด-ปิดค่ะ จะมีการชาร์จแบตไปในตัวเครื่องค่ะ สามารถพกพาไปได้ทุกทีค่ะ แล้วก็จะทำให้สะดวกในการใช้งานค่ะ ค่ะ ขอบคุณมากค่ะ ใช่ค่ะ เอากลุ่มกุ๊กไก่</w:t>
      </w:r>
    </w:p>
    <w:p>
      <w:pPr>
        <w:pStyle w:val="BodyText"/>
      </w:pPr>
      <w:r>
        <w:t xml:space="preserve">(นักศึกษาหญิง) ค่ะ พวกเรานะคะ พวกเรานะคะ กลุ่ม 5 สาวPower Pubgirl ค่ปัญหาของเรานะคะ คือปัญหาการใช้อักษรเบรลล์ของเพื่อนตานะคะ ปัญหาที่เกิดขึ้น คือ การทำงานส่งอาจารย์ของเพื่อนตานะคะ ส่งผลกระทบต่อเด็กตาและอาจารย์นะคะ ก็คือการสื่อสารนะคะ ทำงานส่งนะคะ อาจารย์ก็จะไม่เข้าใจอักษรเบรลล์ค่ะ ปัญหาที่เกี่ยวข้อง ก็คือการใช้อักษรเบรลล์ยังไม่เป็นที่รู้จักของอาจารย์หลาย ๆ ท่านนะคะ ที่ยังไม่ได้เรียนอักษรเบรลล์เฉพาะทางมาค่ะ อาจารย์ก็รู้จักหรือเข้าใจนะคะ ชื่อนวัตกรรมนะคะ be app trantBrell Tablet ค่ะ Tran ก็คือ Transcript นะคะ ลักษณะนะคะ จะเป็นเหมือน Tablet ทั่วไปค่ะ แต่จะใช้เสียงพูดแทนการพิมพ์นะคะ พวกเราขอจบการนำเสนอเพียงเท่านี้ค่ะ ขอบคุณค่ะ เลือกกลุ่มแพตตี้ค่ะ</w:t>
      </w:r>
    </w:p>
    <w:p>
      <w:pPr>
        <w:pStyle w:val="BodyText"/>
      </w:pPr>
      <w:r>
        <w:t xml:space="preserve">(นักศึกษาหญิง) ค่ะ สวัสดีท่านอาจารย์นะคะ แล้วก็สวัสดีเพื่อน ๆ ทุกคนนะคะ ชื่อทีมว่า แมวแมวค่ะ สมาชิกนะคะ 1. นางสาว… อ๋อ พูดไปเลยใช่ไหมคะ ค่ะ ได้ค่ะ ปัญหาที่เกิดขึ้นนะคะ ผู้บกพร่องทางการมองเห็นบางครั้งไม่สามารถเรียนรู้กับสื่อรูปภาพ และไม่เข้าใจด้วยตนเองได้ภายในคาบเรียนค่ะ เนื่องจากสื่อการเรียนการสอนไม่เอื้ออำนวยในการเรียนรู้ ส่งผลกระทบต่อผู้เรียนที่มีความบกพร่องทางการมองเห็น ปัญหามีความเกี่ยวข้องหรือสัมพันธ์กับปัญหาเหตุการณ์อื่นอย่างไร คือ เนื่องจากเวลามีการเรียนการสอนในห้อง ผู้บกพร่องทางการมองเห็น ไม่สามารถเข้าใจในสื่อรูปภาพที่อาจารย์นำเสนอได้ ชื่อนวัตกรรมที่เลือกนะคะ คือนวัตกรรมสื่อรูปปั้นนูนต่ำค่ะ ค่ะ ขอจบการนำเสนอเพียงเท่านี้นะคะ เดี๋ยวต่อไปเป็นอนันทิค่ะ กุ๊กไก่…</w:t>
      </w:r>
    </w:p>
    <w:p>
      <w:pPr>
        <w:pStyle w:val="BodyText"/>
      </w:pPr>
      <w:r>
        <w:t xml:space="preserve">(นักศึกษาชาย) ฮัลโหล Test Test สวัสดีครับ วันนี้พวกผมมาจากทีม Dream Room นะครับ วันนี้นะครับ ผมจะมานำเสนอนวัตกรรมการเรียนการสอนนะคะ ก็คือกลุ่มผมนะครับ ได้วิเคราะห์ปัญหานะคะ ก็คือปัญหาที่เราเจอในห้องเรียน ก็คือผู้เรียนมีความแตกต่างกันนะคะ มีความหลากหลายนะครับ แล้วก็ผลกระทบที่ส่งผลตามมานะครับ ก็คือด้วยความที่ผู้เรียนมีความหลากหลายนะครับ ก็จะส่งผลให้ผู้เรียนที่มีข้อจำกัดบางอย่างนะครับ ก็คือเขาไม่ได้รับรู้ หรือว่าไม่ได้องค์ความรู้อย่างเต็มที่นะครับ เพราะว่าเขามีข้อจำกัดที่ต่างจากเด็กปกติที่เขาสามารถสืบค้น หรือไปยังสถานที่จริงได้เลยอย่างนี้นะครับ ครับผม ผมก็เลยคิดค้นนวัตกรรมนะครับ นวัตกรรมนี้คือ Dream Room นะครับ หรือถ้าแปลตรงตัวก็หมายความว่า ห้องแห่งความฝันนะครับ ชื่อภาษาไทยก็หมายความว่าห้องเรียนเสมือนจริงนะครับ นี่คือชื่อในภาษาไทย ครับ ห้องเรียนเสมือนจริงของผม ก็คือจะเป็นห้องเรียนแบบใหม่ ที่จะไม่มีหน้ากระดานหน้าห้อง ไม่มีหน้าห้อง ไม่มีหลังห้องนะครับ แล้วก็ไม่มีโต๊ะเหลี่ยม เพราะการจัดการศึกษาแบบนี้ จาก 150 ปีที่แล้วก็แบบนี้เลย ก็คือจะมีกระดาน มีโต๊ะ แบบนี้ก็เหมือน 150 ปีที่แล้ว ไม่ว่าจะเป็นเด็กที่แตกต่างหรือเด็กปกติ ปัจจุบันยังเรียนแบบนั้นอยู่ครับผม เดี๋ยวความที่เป็นห้องเรียนเสมือนจริง ทั่วทุกมุมห้องนะครับ จะไม่ใช่ผนังธรรมดา จะเป็นจอภาพที่ครูผู้สอน สามารถโยนสไลด์ขึ้นไปแปะตามมุมต่าง ๆ ได้นะครับ แล้วก็… แล้วก็ห้องเรียนนี้นะครับ ไม่ได้ช่วยแค่เรื่องการสอนอย่างเดียว ยังสามารถช่วยจำลองสิ่งต่าง ๆ ที่เราต้องการได้ ก็คืออย่างเช่น เราเรียนวิชาประวัติศาสตร์ อันนี้สมมตินะครับ เราต้องการไปที่พื้นที่จริง แต่ด้วยเราอยู่ภาคเหนือหรืออะไรอย่างนี้ แล้วก็ห้องเรียนของเราสามารถจำลองพื้นที่จริง เข้ามาอยู่ในห้องเรียนได้ครับผม ห้องเรียนก็จะทั่วทุกมุมห้องรวมถึงเพดานนะครับ ก็จะถูกวางเป็นจอหมดเลยนะครับ แล้วก็ระบบเสียงนะครับ ก็จะใช้ระบบเหมือนโรงหนังนะครับ ก็จะเป็น Dolby Atmos เสียงรอบทิศทาง ครับผม ก็เป็นห้องเรียนที่เสมือนจริงแบบมาก ๆ ได้ยินเสียงคมชัดทุกเม็ดนะครับ อันนี้ในมุมผู้ใช้ปกติก็สามารถเข้ามาใช้ได้ ศึกษาได้ทั่วทุกมุมห้องเรียนครับผม ก็คืออยากรู้อะไรตรงไหน ก็เดินไปมุมนี้ มุมนั้นได้เลย อารมณ์เหมือนเรายืนอยู่ในนิทรรศการงานหนึ่ง ที่เราแบบสนใจบูธตรงไหนก็ไปตรงนั้นประมาณนี้น่ะครับสืบค้นอะไรได้ทุกอย่างครับผม แล้วก็ในมุมของเพื่อนหูฯ กับเพื่อนตาฯ นะครับ ก็มีสิ่งที่จะรองรับอีกนะครับ เดี๋ยวให้อาร์มได้อธิบายการใช้งานของเพื่อนหูและเพื่อนตาด้วยนะครับ</w:t>
      </w:r>
    </w:p>
    <w:p>
      <w:pPr>
        <w:pStyle w:val="BodyText"/>
      </w:pPr>
      <w:r>
        <w:t xml:space="preserve">(นักศึกษาชาย) สำหรับเพื่อนหูนะครับ ก็จะใช้ Hearing Diss นะครับ เพื่อนตาฯ เป็นลำโพง 8D เพื่อสร้างบรรยากาศรอบทิศให้รู้ว่าเราอยู่ตำแหน่งไหน เป็นประมาณไหนอะไรทำนองนั้นนะครับผม ในส่วนเด็กปกติก็ใช้บรรยายกาศเช่นกันอาจจะเพิ่มแรงลมเข้าไป เผื่อเจอลม อะไรประมาณนั้นครับผม</w:t>
      </w:r>
    </w:p>
    <w:p>
      <w:pPr>
        <w:pStyle w:val="BodyText"/>
      </w:pPr>
      <w:r>
        <w:t xml:space="preserve">(นักศึกษาชาย) ครับผม อันนี้ก็เป็นวิธีการใช้สำหรับเพื่อนหูแล้วก็เพื่อนตานะครับ นี่ก็คือห้องเรียนเสมือนจริงนะครับ หรือว่า Dream Room นะครับ ก็จะช่วยให้ผู้เรียนมีความหลากหลายทั้งหมดนะครับ ได้เกิดการเรียนรู้ขึ้นจริง โดยเราไม่ต้องไปพื้นที่จริงก็ได้ เพราะผู้เรียนบางคนมีข้อจำกัดไปได้นะครับ โรงเรียนก็จะมีห้องเรียนนี้ก็จะสนับสนุนรเขาได้อย่างเต็มที่แล้วก็เกิดความรู้จริงครับ ขอบคุณครับ</w:t>
      </w:r>
    </w:p>
    <w:p>
      <w:pPr>
        <w:pStyle w:val="BodyText"/>
      </w:pPr>
      <w:r>
        <w:t xml:space="preserve">[เสียงปรบมือ]</w:t>
      </w:r>
    </w:p>
    <w:p>
      <w:pPr>
        <w:pStyle w:val="BodyText"/>
      </w:pPr>
      <w:r>
        <w:t xml:space="preserve">(อาจารย์) ทีนี้พวกเรานะคะ เลือกมา 1 กลุ่มที่โดนใจนะคะ เลือกมา 1 กลุ่ม ที่โดนใจ เลือกมา 1 กลุ่มที่โดนใจ แล้วก็เอาไปให้เพื่อนกลุ่มนั้นนะคะ แล้วก็เอาไปให้เพื่อนกลุ่มนั้นนะคะ ตรงนี้ครูให้เวลา 2-3 นาทีนะ เพราะว่าเราจะมีเนื้อหาอีกนิดหนึ่ง อีกนิกหนึ่ง อีก 10 นาที อย่าเพิ่งเก็บกระเป๋า เราเหลืออีก 15 นาที เขียนนะคะ บอกเหตุผลด้วยว่าทำไมถึงเลือกกลุ่มนั้นนะคะ สามารถไปดูกลุ่มใน LINE ได้นะคะ ว่าเราชอบของกลุ่มไหนนะคะ หรือจากที่เขานำเสนอแล้วแบบชอบจัง ประทับ… สุดท้ายส่งครูด้วยนะ กลุ่มนั้นนะ เอาไปให้เพื่อนกลุ่มที่เราเขียนนะคะ นี่นะ ถึงจะได้คะแนนโบนัสจากครูด้วยนะ ต้องมีเหตุผลในความชอบด้วยนะ ต้องมีเหตุผลในความชอบด้วย ไม่ใช่เพราะว่าเขาสวยนะ ต้องมีเหตุผลด้วยนะ ส่งให้เพื่อหรือยังคะ ส่งให้เพื่อนเลย ถ่ายรูปทำไมล่ะ ส่งให้เพื่อนเลย เร็ว ๆ เลย เดี๋ยวเรามีเวลาอีก 10 นาที ครูอยากเอาตรงนี้ให้จบ แล้วเดี๋ยวที่เหลือค่อยไปสัปดาห์หน้า เดี๋ยวมันจะเยอะเกินไป เรียนสัปดาห์หน้าก็ได้โอเค เอาให้เพื่อน เอาให้เพื่อน ไม่เป็นไรไว้เรียนสัปดาห์หน้า เดี๋ยวกินข้าวไม่ทัน ไม่ให้กลุ่มตัวเองนะ โอเค เลือกคนอื่นนะ ถึงแม้ของเราจะดีขนาดไหน แต่ครูต้องบอกว่าห้องนี้ความคิดสร้างสรรค์มากเลยนะ ได้เป็นไอเดียแบบถ้าเรามีโอกาสไปเป็นครู หรือเป็นผู้บริหารนะ เอาไอเดียนี้ไปทำโรงเรียนของเราจะ Perfect เลย หมดหรือยัง ให้หมดยัง เหลือใครยังไม่ได้เอาให้เพื่อนคะ เร็วเลย เร็วเลย เอาให้เพื่อนนะ แล้วให้เพื่อนที่ได้รับนับจำนวนนะคะ เดี๋ยวเราจะมาดูไว้ใครฃได้เยอะที่สุดนะคะ กลกลุ่ม ปัญหาทำให้ฉันเติบโต ได้ 8 มีใครได้เยอะกว่า 8 ไหมคะ มีใครได้เยอะกว่า 8 ไหม ได้เท่าไร อ๋อ โอเค กลุ่ม… ไม่มีใครได้เยอะเท่า 8 ใช่ไหม 8 คือ เยอะสุดใช่ไหม อย่างนั้น 8 ก็ได้เป็น Best ของห้องนี้นะคะ ชื่อกลุ่มอะไรนะ เชิญมารับรางวัลค่ะ ปัญหาทำให้ฉันเติบโต ชื่อยาวมาก ยินดีด้วยค่ะ เป็นโอเคค่ะ จริง ๆ ครูอยากสอนอีกนิดหนึ่งแต่ว่ากลัวเรากินข้าวไม่ทัน เท่ากันเหรอ เป็นไปได้ เดี๋ยวสัปดาห์หน้า เดี๋ยวสัปดาห์หน้าอันนี้ก็…เดี๋ยวไว้สัปดาห์หน้ายังมีรางวัลอีกนะคะ เดี๋ยวขอติดไว้นะ เดี๋ยวขอติดไว้ ไม่คิดว่าจะมีเท่ากัน ของเราก็ 8 ใช่ไหม โอเค โอเค เดี๋ยวครูติดไว้สัปดาห์หน้า เอาไว้สัปดาห์หน้า สัปดาห์หน้าต้องมานะ โอเค ก็เป็นมีกลุ่ม… มีกลุ่มปัญหาทำให้ฉันเติบโต กับกลุ่ม Dream Room ใช่ไหม โอเค เยี่ยมมาก โอเค ก็เดี๋ยววันนี้พอแค่นี้แล้วกัน กลัวพวกเรากินข้าวไม่ทันนะคะ สัปดาห์หน้าเราเรียนต่ออีกนิดหนึ่งแล้วก็อีก 2 บท ก็น่าจะทัน สัปดาห์หน้า กินข้าวให้อิ่มเรียบร้อยนะ สัปดาห์หน้าขอใช้เวลาอย่างเต็มที่นะ โอเคค่ะ เชิญ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0367</dc:title>
  <dc:creator/>
  <cp:keywords/>
  <dcterms:created xsi:type="dcterms:W3CDTF">2024-03-18T05:29:46Z</dcterms:created>
  <dcterms:modified xsi:type="dcterms:W3CDTF">2024-03-18T0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นาคม 2567 เวลา 09.30 น.</vt:lpwstr>
  </property>
  <property fmtid="{D5CDD505-2E9C-101B-9397-08002B2CF9AE}" pid="3" name="subtitle">
    <vt:lpwstr/>
  </property>
</Properties>
</file>